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ian</w:t>
      </w:r>
      <w:r>
        <w:t xml:space="preserve"> </w:t>
      </w:r>
      <w:r>
        <w:t xml:space="preserve">Position,</w:t>
      </w:r>
      <w:r>
        <w:t xml:space="preserve"> </w:t>
      </w:r>
      <w:r>
        <w:t xml:space="preserve">Los</w:t>
      </w:r>
      <w:r>
        <w:t xml:space="preserve"> </w:t>
      </w:r>
      <w:r>
        <w:t xml:space="preserve">Angeles</w:t>
      </w:r>
    </w:p>
    <w:bookmarkStart w:id="21" w:name="Xf93eb809872faefb3e92770e07321d0a5cae757"/>
    <w:p>
      <w:pPr>
        <w:pStyle w:val="Heading1"/>
      </w:pPr>
      <w:r>
        <w:t xml:space="preserve">Internship Application Letter for Electrician Intern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ABC Electrical Solutions</w:t>
      </w:r>
      <w:r>
        <w:br/>
      </w:r>
      <w:r>
        <w:t xml:space="preserve">1235 Main Street, Suite 100</w:t>
      </w:r>
      <w:r>
        <w:br/>
      </w:r>
      <w:r>
        <w:t xml:space="preserve">Los Angeles, CA 90015</w:t>
      </w:r>
    </w:p>
    <w:bookmarkStart w:id="20" w:name="Xfe2461b9bb6dee87e1b843d4f3280a7ba29faf7"/>
    <w:p>
      <w:pPr>
        <w:pStyle w:val="Heading2"/>
      </w:pPr>
      <w:r>
        <w:t xml:space="preserve">Subject: Application for Electrician Internship Position</w:t>
      </w:r>
    </w:p>
    <w:p>
      <w:pPr>
        <w:pStyle w:val="FirstParagraph"/>
      </w:pPr>
      <w:r>
        <w:t xml:space="preserve">To the Esteemed Hiring Team at ABC Electrical Solutions,</w:t>
      </w:r>
    </w:p>
    <w:p>
      <w:pPr>
        <w:pStyle w:val="BodyText"/>
      </w:pPr>
      <w:r>
        <w:t xml:space="preserve">I am writing with profound enthusiasm to express my sincere interest in the Electrician Internship position currently available at your esteemed firm in Los Angeles, California. As a dedicated student pursuing an Associate of Applied Science degree in Electrical Technology from Los Angeles Trade-Technical College, I have meticulously prepared myself to contribute meaningfully to your team while gaining hands-on experience within the dynamic electrical industry of the United States. This Internship Application Letter represents not just a formal submission, but my earnest commitment to launching a career as a professional Electrician in one of the most complex and evolving electrical markets in the nation—Los Angeles.</w:t>
      </w:r>
    </w:p>
    <w:p>
      <w:pPr>
        <w:pStyle w:val="BodyText"/>
      </w:pPr>
      <w:r>
        <w:t xml:space="preserve">My academic journey has been rigorously focused on mastering the foundational principles of electrical systems, with particular emphasis on National Electrical Code (NEC) compliance, circuit design, safety protocols, and modern energy-efficient technologies. In my coursework at Los Angeles Trade-Technical College—a program accredited by the California Division of Apprenticeship Standards—I have completed specialized modules including Residential Wiring Systems, Commercial Electrical Blueprint Reading, and Advanced Safety Practices under OSHA 30 certification. My recent internship at Southern California Electric Cooperative allowed me to assist licensed journeymen in installing smart home systems across diverse Los Angeles neighborhoods—from historic Craftsman bungalows in Pasadena to high-rise apartment complexes near Downtown LA. This experience cemented my understanding that safe, code-compliant electrical work is not merely a technical skill but a public safety imperative, especially within the densely populated and historically significant urban landscape of Los Angeles.</w:t>
      </w:r>
    </w:p>
    <w:p>
      <w:pPr>
        <w:pStyle w:val="BodyText"/>
      </w:pPr>
      <w:r>
        <w:t xml:space="preserve">What excites me most about this opportunity at ABC Electrical Solutions is your company’s reputation for excellence in both residential and commercial electrical projects across Los Angeles County. I have closely followed your firm's work on sustainable infrastructure initiatives, including the recent solar panel installations at the LA Metro Rail Maintenance Facility—a project that directly aligns with my passion for renewable energy integration. As an Electrician Intern in Los Angeles, I am eager to learn from your team’s expertise in navigating California’s stringent Title 24 energy codes and local municipal requirements unique to our city’s building regulations. I understand that Los Angeles’ electrical demands—spanning from earthquake-resistant wiring standards in historic structures to cutting-edge EV charging infrastructure for modern developments—require a blend of technical precision and adaptive problem-solving skills. My ability to quickly learn complex systems, coupled with my strong work ethic, makes me confident I can support your team’s mission of delivering reliable electrical solutions throughout the United States’ second-largest city.</w:t>
      </w:r>
    </w:p>
    <w:p>
      <w:pPr>
        <w:pStyle w:val="BodyText"/>
      </w:pPr>
      <w:r>
        <w:t xml:space="preserve">During my time as a student at Los Angeles Trade-Technical College, I actively engaged in community service projects that further honed my practical skills. Last summer, I volunteered with the "Lighting Up LA" initiative—a nonprofit partnership with the City of Los Angeles Department of Water and Power—to install energy-efficient LED lighting in underserved South Central neighborhoods. This project required meticulous planning to avoid disrupting daily life while ensuring compliance with all city ordinances—a challenge that mirrored real-world scenarios an Electrician Intern would encounter at your firm. I also completed a specialized workshop on Arc Flash Safety, understanding that workplace safety is paramount for any professional working within the Los Angeles electrical environment where high-voltage systems and complex retrofits are commonplace.</w:t>
      </w:r>
    </w:p>
    <w:p>
      <w:pPr>
        <w:pStyle w:val="BodyText"/>
      </w:pPr>
      <w:r>
        <w:t xml:space="preserve">My technical competencies include proficiency with essential tools such as multimeters, conduit benders, wire strippers, and digital circuit testers. I am certified in CPR/First Aid through American Red Cross and have completed 40 hours of OSHA 10 Safety Training specific to construction sites—a requirement I know is critical for success on any project in Los Angeles. I am fluent in English with strong technical vocabulary to communicate effectively with supervisors, colleagues, and clients. Importantly, I hold a valid California Class C Driver’s License and reliable transportation—essential for navigating the sprawling geography of Los Angeles County to reach job sites across various districts including Westwood, Boyle Heights, and the San Fernando Valley.</w:t>
      </w:r>
    </w:p>
    <w:p>
      <w:pPr>
        <w:pStyle w:val="BodyText"/>
      </w:pPr>
      <w:r>
        <w:t xml:space="preserve">What truly drives my passion for becoming an Electrician in Los Angeles is the city’s unique intersection of innovation and tradition. As our city expands its infrastructure to support a growing population while preserving historic architecture, electrical professionals like those at ABC Electrical Solutions play a pivotal role. I am eager to learn how your team approaches challenges such as retrofitting older buildings with modern safety systems or integrating smart-grid technology into new developments—a critical need in the United States’ most diverse metropolitan area. I believe my eagerness to absorb knowledge, combined with my commitment to ethical practice and safety standards, positions me well to become a valuable asset during this Internship Application Process.</w:t>
      </w:r>
    </w:p>
    <w:p>
      <w:pPr>
        <w:pStyle w:val="BodyText"/>
      </w:pPr>
      <w:r>
        <w:t xml:space="preserve">I am deeply impressed by ABC Electrical Solutions’ community involvement and leadership in advancing electrical safety education through partnerships with local trade schools. I am particularly inspired by your "Future Electricians" mentorship program, which aligns perfectly with my career aspirations. I would be honored to contribute to your mission while learning from the best in Los Angeles’ electrical industry. Thank you for considering my application for the Electrician Internship position at your downtown Los Angeles office.</w:t>
      </w:r>
    </w:p>
    <w:p>
      <w:pPr>
        <w:pStyle w:val="BodyText"/>
      </w:pPr>
      <w:r>
        <w:t xml:space="preserve">I welcome the opportunity to discuss how my skills and dedication can support ABC Electrical Solutions’ ongoing success in serving clients across Los Angeles County. I am available for an interview at your earliest convenience and can be reached by phone or email. Thank you for investing your time in reviewing my application; I look forward to the possibility of contributing to your team’s legacy of excellence in the United States’ electrician profe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ian Position, Los Angeles</dc:title>
  <dc:creator/>
  <dc:language>en</dc:language>
  <cp:keywords/>
  <dcterms:created xsi:type="dcterms:W3CDTF">2026-07-24T16:50:57Z</dcterms:created>
  <dcterms:modified xsi:type="dcterms:W3CDTF">2026-07-24T16:50:57Z</dcterms:modified>
</cp:coreProperties>
</file>

<file path=docProps/custom.xml><?xml version="1.0" encoding="utf-8"?>
<Properties xmlns="http://schemas.openxmlformats.org/officeDocument/2006/custom-properties" xmlns:vt="http://schemas.openxmlformats.org/officeDocument/2006/docPropsVTypes"/>
</file>